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X948471f1381f360b2c402bd43d1b931eb5028c3"/>
    <w:p>
      <w:pPr>
        <w:pStyle w:val="Heading1"/>
      </w:pPr>
      <w:r>
        <w:t xml:space="preserve">Cover Letter for Military Officer Position in Russia Saint Petersburg</w:t>
      </w:r>
    </w:p>
    <w:bookmarkEnd w:id="20"/>
    <w:p>
      <w:pPr>
        <w:pStyle w:val="FirstParagraph"/>
      </w:pPr>
      <w:r>
        <w:t xml:space="preserve">Dear Hiring Committee,</w:t>
      </w:r>
    </w:p>
    <w:p>
      <w:pPr>
        <w:pStyle w:val="BodyText"/>
      </w:pPr>
      <w:r>
        <w:t xml:space="preserve">I am writing to express my sincere interest in the Military Officer position within the Armed Forces of the Russian Federation, specifically in Saint Petersburg. As a dedicated and experienced military professional with a deep commitment to national security and service, I believe my background aligns seamlessly with the values and objectives of this role. Saint Petersburg, as a historically significant city with strategic importance to Russia’s defense infrastructure, represents an ideal location for me to contribute my expertise while upholding the traditions of military excellence.</w:t>
      </w:r>
    </w:p>
    <w:p>
      <w:pPr>
        <w:pStyle w:val="BodyText"/>
      </w:pPr>
      <w:r>
        <w:t xml:space="preserve">Throughout my career as a Military Officer, I have cultivated a strong foundation in leadership, tactical operations, and discipline. My journey began with rigorous training at the [Name of Military Academy], where I developed not only technical proficiency in modern warfare but also an unwavering sense of duty to my country. This education was further reinforced by years of active service in the Russian Armed Forces, where I have held positions that demanded strategic thinking, adaptability, and a deep understanding of both national and regional security dynamics.</w:t>
      </w:r>
    </w:p>
    <w:p>
      <w:pPr>
        <w:pStyle w:val="BodyText"/>
      </w:pPr>
      <w:r>
        <w:t xml:space="preserve">One of the core principles that guide my work as a Military Officer is the belief that military service is not merely about strength but about protecting the values and sovereignty of our nation. In Saint Petersburg, where historical monuments like the Peter and Paul Fortress stand as symbols of resilience, I see an opportunity to contribute to a legacy of courage and dedication. The city’s proximity to key maritime routes, its industrial significance, and its role as a cultural hub make it a critical node in Russia’s defense network. I am eager to apply my skills in this vibrant and strategically vital region.</w:t>
      </w:r>
    </w:p>
    <w:p>
      <w:pPr>
        <w:pStyle w:val="BodyText"/>
      </w:pPr>
      <w:r>
        <w:t xml:space="preserve">My experience includes leading troops during large-scale exercises, coordinating with both domestic and international military partners, and participating in operations that emphasized the importance of unity and preparedness. For instance, during my time stationed in [Specific Location], I spearheaded a mission to enhance border security protocols, which resulted in improved response times and heightened awareness among local units. This experience underscored the importance of meticulous planning and teamwork—qualities I am confident will serve me well in Saint Petersburg.</w:t>
      </w:r>
    </w:p>
    <w:p>
      <w:pPr>
        <w:pStyle w:val="BodyText"/>
      </w:pPr>
      <w:r>
        <w:t xml:space="preserve">What sets me apart as a Military Officer is my ability to adapt to dynamic environments while maintaining a steadfast focus on objectives. Whether it is managing logistics under pressure, mentoring junior officers, or executing complex maneuvers, I approach every challenge with professionalism and a commitment to excellence. My leadership style emphasizes collaboration, accountability, and the empowerment of those under my command. I firmly believe that the strength of an army lies in its people, and I strive to foster an environment where every individual can thrive.</w:t>
      </w:r>
    </w:p>
    <w:p>
      <w:pPr>
        <w:pStyle w:val="BodyText"/>
      </w:pPr>
      <w:r>
        <w:t xml:space="preserve">As a Military Officer in Russia Saint Petersburg, I am particularly drawn to the city’s unique role in safeguarding national interests. Saint Petersburg is not only a center of cultural and historical heritage but also a critical hub for military innovation and infrastructure. The presence of naval bases, research facilities, and strategic command centers highlights the importance of maintaining robust defense mechanisms in this region. I am keen to contribute to initiatives that ensure the city’s continued security while honoring its legacy as a bastion of Russian strength.</w:t>
      </w:r>
    </w:p>
    <w:p>
      <w:pPr>
        <w:pStyle w:val="BodyText"/>
      </w:pPr>
      <w:r>
        <w:t xml:space="preserve">In addition to my technical expertise, I bring a profound respect for the traditions and values that define Russia’s military heritage. From the disciplined formations of parades in Palace Square to the enduring spirit of soldiers who have defended this land throughout history, I am inspired by the legacy that continues to shape our national identity. As a Military Officer, I aim to uphold these traditions while embracing modern advancements in technology and strategy. This dual focus on heritage and innovation is essential for addressing contemporary challenges while preserving the integrity of our armed forces.</w:t>
      </w:r>
    </w:p>
    <w:p>
      <w:pPr>
        <w:pStyle w:val="BodyText"/>
      </w:pPr>
      <w:r>
        <w:t xml:space="preserve">My application for this position in Saint Petersburg is driven by a desire to serve where my skills can have the greatest impact. I am particularly interested in opportunities that involve training and mentoring local personnel, as well as participating in joint operations that strengthen regional defense capabilities. I am also open to contributing to community outreach programs that foster goodwill between the military and civilians, reinforcing the bond between our armed forces and the people they protect.</w:t>
      </w:r>
    </w:p>
    <w:p>
      <w:pPr>
        <w:pStyle w:val="BodyText"/>
      </w:pPr>
      <w:r>
        <w:t xml:space="preserve">Finally, I would like to emphasize my commitment to continuous learning and professional growth. The military is an ever-evolving field, and I remain dedicated to staying abreast of advancements in tactics, technology, and leadership methodologies. My willingness to adapt ensures that I can contribute effectively in any capacity required by the position.</w:t>
      </w:r>
    </w:p>
    <w:p>
      <w:pPr>
        <w:pStyle w:val="BodyText"/>
      </w:pPr>
      <w:r>
        <w:t xml:space="preserve">I am confident that my background, values, and passion for service make me a strong candidate for this Military Officer role in Russia Saint Petersburg. I would be honored to bring my expertise to your team and contribute to the city’s defense and prosperity. Thank you for considering my application. I look forward to the opportunity to discuss how I can support your mission.</w:t>
      </w:r>
    </w:p>
    <w:p>
      <w:pPr>
        <w:pStyle w:val="BodyText"/>
      </w:pPr>
      <w:r>
        <w:t xml:space="preserve">Sincerely,</w:t>
      </w:r>
    </w:p>
    <w:p>
      <w:pPr>
        <w:pStyle w:val="BodyText"/>
      </w:pPr>
      <w:r>
        <w:rPr>
          <w:bCs/>
          <w:b/>
        </w:rPr>
        <w:t xml:space="preserve">[Your Full Name]</w:t>
      </w:r>
      <w:r>
        <w:br/>
      </w:r>
      <w:r>
        <w:t xml:space="preserve">[Your Contact Information]</w:t>
      </w:r>
      <w:r>
        <w:br/>
      </w:r>
      <w: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6-07-24T18:08:06Z</dcterms:created>
  <dcterms:modified xsi:type="dcterms:W3CDTF">2026-07-24T18:08:06Z</dcterms:modified>
</cp:coreProperties>
</file>

<file path=docProps/custom.xml><?xml version="1.0" encoding="utf-8"?>
<Properties xmlns="http://schemas.openxmlformats.org/officeDocument/2006/custom-properties" xmlns:vt="http://schemas.openxmlformats.org/officeDocument/2006/docPropsVTypes"/>
</file>